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B258E" w14:textId="77777777" w:rsidR="00D71767" w:rsidRPr="00CE1F05" w:rsidRDefault="00D71767" w:rsidP="00D71767">
      <w:pPr>
        <w:pBdr>
          <w:bottom w:val="single" w:sz="6" w:space="1" w:color="auto"/>
        </w:pBdr>
        <w:rPr>
          <w:b/>
          <w:bCs/>
        </w:rPr>
      </w:pPr>
      <w:r w:rsidRPr="00CE1F05">
        <w:rPr>
          <w:b/>
          <w:bCs/>
        </w:rPr>
        <w:t>Abhishek Thakur (IS601)</w:t>
      </w:r>
      <w:r w:rsidRPr="00CE1F05">
        <w:rPr>
          <w:b/>
          <w:bCs/>
        </w:rPr>
        <w:br/>
        <w:t>QR Code Flask Assignment</w:t>
      </w:r>
    </w:p>
    <w:p w14:paraId="0A1C902E" w14:textId="77777777" w:rsidR="00D71767" w:rsidRDefault="00D71767" w:rsidP="00D71767"/>
    <w:p w14:paraId="04D3F527" w14:textId="77777777" w:rsidR="00D71767" w:rsidRDefault="00D71767" w:rsidP="00D71767">
      <w:r>
        <w:t xml:space="preserve">localhost/ </w:t>
      </w:r>
    </w:p>
    <w:p w14:paraId="527094BC" w14:textId="77777777" w:rsidR="00D71767" w:rsidRDefault="00D71767" w:rsidP="00D71767">
      <w:r w:rsidRPr="00CE1F05">
        <w:rPr>
          <w:noProof/>
        </w:rPr>
        <w:drawing>
          <wp:inline distT="0" distB="0" distL="0" distR="0" wp14:anchorId="7EE17824" wp14:editId="2ACAF6FD">
            <wp:extent cx="5943600" cy="2398395"/>
            <wp:effectExtent l="0" t="0" r="0" b="1905"/>
            <wp:docPr id="3" name="Picture 3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hap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6D9A5" w14:textId="77777777" w:rsidR="00D71767" w:rsidRDefault="00D71767" w:rsidP="00D71767"/>
    <w:p w14:paraId="55D8779D" w14:textId="77777777" w:rsidR="00D71767" w:rsidRDefault="00D71767" w:rsidP="00D71767">
      <w:r>
        <w:t xml:space="preserve">QR code is generated </w:t>
      </w:r>
    </w:p>
    <w:p w14:paraId="6C71B8B8" w14:textId="77777777" w:rsidR="00D71767" w:rsidRDefault="00D71767" w:rsidP="00D71767">
      <w:r w:rsidRPr="00CE1F05">
        <w:rPr>
          <w:noProof/>
        </w:rPr>
        <w:drawing>
          <wp:inline distT="0" distB="0" distL="0" distR="0" wp14:anchorId="47720FC4" wp14:editId="7DD3B375">
            <wp:extent cx="5943600" cy="2398395"/>
            <wp:effectExtent l="0" t="0" r="0" b="1905"/>
            <wp:docPr id="4" name="Picture 4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Qr cod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86041" w14:textId="77777777" w:rsidR="00D71767" w:rsidRDefault="00D71767" w:rsidP="00D71767"/>
    <w:p w14:paraId="5F218FBA" w14:textId="77777777" w:rsidR="00D71767" w:rsidRDefault="00D71767" w:rsidP="00D71767"/>
    <w:p w14:paraId="2593C4EA" w14:textId="77777777" w:rsidR="00D71767" w:rsidRDefault="00D71767" w:rsidP="00D71767"/>
    <w:p w14:paraId="30F5FF87" w14:textId="77777777" w:rsidR="00D71767" w:rsidRDefault="00D71767" w:rsidP="00D71767"/>
    <w:p w14:paraId="6858B28F" w14:textId="77777777" w:rsidR="00D71767" w:rsidRDefault="00D71767" w:rsidP="00D71767"/>
    <w:p w14:paraId="2DC713F5" w14:textId="77777777" w:rsidR="00D71767" w:rsidRDefault="00D71767" w:rsidP="00D71767">
      <w:r>
        <w:lastRenderedPageBreak/>
        <w:t>Server Start – localhost/</w:t>
      </w:r>
    </w:p>
    <w:p w14:paraId="49556915" w14:textId="77777777" w:rsidR="00D71767" w:rsidRDefault="00D71767" w:rsidP="00D71767">
      <w:r w:rsidRPr="00CE1F05">
        <w:rPr>
          <w:noProof/>
        </w:rPr>
        <w:drawing>
          <wp:inline distT="0" distB="0" distL="0" distR="0" wp14:anchorId="3D9886DD" wp14:editId="1F7AB3C3">
            <wp:extent cx="5943600" cy="2398395"/>
            <wp:effectExtent l="0" t="0" r="0" b="1905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D249E" w14:textId="77777777" w:rsidR="00D71767" w:rsidRDefault="00D71767" w:rsidP="00D71767"/>
    <w:p w14:paraId="4962A102" w14:textId="77777777" w:rsidR="00D71767" w:rsidRDefault="00D71767" w:rsidP="00D71767">
      <w:r>
        <w:t>Ubuntu curl command -</w:t>
      </w:r>
    </w:p>
    <w:p w14:paraId="67C79ADF" w14:textId="77777777" w:rsidR="00D71767" w:rsidRDefault="00D71767" w:rsidP="00D71767">
      <w:r w:rsidRPr="00CE1F05">
        <w:rPr>
          <w:noProof/>
        </w:rPr>
        <w:drawing>
          <wp:inline distT="0" distB="0" distL="0" distR="0" wp14:anchorId="414F13C3" wp14:editId="11B5E41A">
            <wp:extent cx="5943600" cy="2398395"/>
            <wp:effectExtent l="0" t="0" r="0" b="190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D5259" w14:textId="77777777" w:rsidR="00D71767" w:rsidRDefault="00D71767" w:rsidP="00D71767"/>
    <w:p w14:paraId="1B9D0B68" w14:textId="77777777" w:rsidR="00D71767" w:rsidRDefault="00D71767" w:rsidP="00D71767"/>
    <w:p w14:paraId="72CB5DFC" w14:textId="77777777" w:rsidR="00D71767" w:rsidRDefault="00D71767" w:rsidP="00D71767"/>
    <w:p w14:paraId="7C3D2915" w14:textId="77777777" w:rsidR="00CD0530" w:rsidRDefault="00CD0530"/>
    <w:sectPr w:rsidR="00CD0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bA0Nbc0NjI1MTFW0lEKTi0uzszPAykwrAUAHdEsBSwAAAA="/>
  </w:docVars>
  <w:rsids>
    <w:rsidRoot w:val="005D2184"/>
    <w:rsid w:val="005D2184"/>
    <w:rsid w:val="00CD0530"/>
    <w:rsid w:val="00D71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BF13C45-4CA8-4972-82F8-231ED338C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17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</Words>
  <Characters>129</Characters>
  <Application>Microsoft Office Word</Application>
  <DocSecurity>0</DocSecurity>
  <Lines>1</Lines>
  <Paragraphs>1</Paragraphs>
  <ScaleCrop>false</ScaleCrop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Thakur</dc:creator>
  <cp:keywords/>
  <dc:description/>
  <cp:lastModifiedBy>Abhishek Thakur</cp:lastModifiedBy>
  <cp:revision>2</cp:revision>
  <dcterms:created xsi:type="dcterms:W3CDTF">2022-11-30T03:02:00Z</dcterms:created>
  <dcterms:modified xsi:type="dcterms:W3CDTF">2022-11-30T03:02:00Z</dcterms:modified>
</cp:coreProperties>
</file>